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Application</w:t>
      </w:r>
    </w:p>
    <w:p>
      <w:pPr>
        <w:pStyle w:val="FirstParagraph"/>
      </w:pPr>
      <w:r>
        <w:rPr>
          <w:bCs/>
          <w:b/>
        </w:rPr>
        <w:t xml:space="preserve">John Doe</w:t>
      </w:r>
      <w:r>
        <w:br/>
      </w:r>
      <w:r>
        <w:t xml:space="preserve">123 Main Street</w:t>
      </w:r>
      <w:r>
        <w:br/>
      </w:r>
      <w:r>
        <w:t xml:space="preserve">Melbourne, Victoria, Australia</w:t>
      </w:r>
      <w:r>
        <w:br/>
      </w:r>
      <w:r>
        <w:t xml:space="preserve">+61 412 345 678</w:t>
      </w:r>
      <w:r>
        <w:br/>
      </w:r>
      <w:r>
        <w:t xml:space="preserve">john.doe@email.com</w:t>
      </w:r>
    </w:p>
    <w:p>
      <w:pPr>
        <w:pStyle w:val="BodyText"/>
      </w:pPr>
      <w:r>
        <w:t xml:space="preserve">[Date]</w:t>
      </w:r>
    </w:p>
    <w:p>
      <w:pPr>
        <w:pStyle w:val="BodyText"/>
      </w:pPr>
      <w:r>
        <w:rPr>
          <w:bCs/>
          <w:b/>
        </w:rPr>
        <w:t xml:space="preserve">The Hiring Team</w:t>
      </w:r>
      <w:r>
        <w:br/>
      </w:r>
      <w:r>
        <w:t xml:space="preserve">[Salon Name]</w:t>
      </w:r>
      <w:r>
        <w:br/>
      </w:r>
      <w:r>
        <w:t xml:space="preserve">[Salon Address]</w:t>
      </w:r>
      <w:r>
        <w:br/>
      </w:r>
      <w:r>
        <w:t xml:space="preserve">Melbourne, Victoria, Australia</w:t>
      </w:r>
    </w:p>
    <w:bookmarkStart w:id="20" w:name="X58d93da721226b120905c51f70370483c81d38c"/>
    <w:p>
      <w:pPr>
        <w:pStyle w:val="Heading1"/>
      </w:pPr>
      <w:r>
        <w:t xml:space="preserve">Cover Letter for Hairdresser Position in Australia Melbourne</w:t>
      </w:r>
    </w:p>
    <w:p>
      <w:pPr>
        <w:pStyle w:val="FirstParagraph"/>
      </w:pPr>
      <w:r>
        <w:t xml:space="preserve">Dear [Salon Name] Team,</w:t>
      </w:r>
    </w:p>
    <w:p>
      <w:pPr>
        <w:pStyle w:val="BodyText"/>
      </w:pPr>
      <w:r>
        <w:t xml:space="preserve">I am writing to express my enthusiastic interest in the Hairdresser position at your esteemed salon in Melbourne, Australia. As a dedicated and creative haircare professional with over [X years] of experience, I have consistently pursued excellence in delivering exceptional styling solutions that reflect both artistic vision and client satisfaction. My passion for hairdressing is deeply rooted in my commitment to understanding the unique needs of each individual, whether they are seeking a bold transformation or a subtle enhancement to their natural beauty. I am eager to bring my expertise, technical skills, and unwavering dedication to your team in Australia Melbourne, where I believe my background aligns perfectly with the dynamic and diverse haircare industry.</w:t>
      </w:r>
    </w:p>
    <w:p>
      <w:pPr>
        <w:pStyle w:val="BodyText"/>
      </w:pPr>
      <w:r>
        <w:t xml:space="preserve">Throughout my career as a Hairdresser, I have honed my craft in both traditional and modern techniques, ensuring that I remain at the forefront of industry trends while maintaining a strong foundation in classic styling. My expertise includes precision cutting, advanced coloring techniques such as balayage and ombre, and creative styling for special occasions. In Melbourne, where the cultural diversity and fast-paced lifestyle demand versatility, I have developed a keen ability to adapt my skills to meet the expectations of a wide range of clients. Whether working with natural textures, curly hair, or complex color schemes, I prioritize clarity in communication and attention to detail to ensure every client leaves feeling confident and satisfied.</w:t>
      </w:r>
    </w:p>
    <w:p>
      <w:pPr>
        <w:pStyle w:val="BodyText"/>
      </w:pPr>
      <w:r>
        <w:t xml:space="preserve">What sets me apart as a Hairdresser is my ability to blend technical proficiency with a personalized approach. In Australia Melbourne, where the beauty industry thrives on innovation and customer-centric service, I have cultivated strong relationships with clients by listening to their preferences and offering tailored recommendations. For instance, I once worked with a client who wanted to transition from dark hair to a vibrant red while maintaining volume and health. By carefully analyzing their hair type and lifestyle, I created a customized coloring plan that not only achieved their desired look but also preserved the integrity of their hair. This experience reinforced my belief that every client deserves an individualized experience, and I take pride in building trust through transparency and professionalism.</w:t>
      </w:r>
    </w:p>
    <w:p>
      <w:pPr>
        <w:pStyle w:val="BodyText"/>
      </w:pPr>
      <w:r>
        <w:t xml:space="preserve">My commitment to continuous learning is another cornerstone of my career. In Australia Melbourne, where the haircare landscape is constantly evolving, I regularly attend workshops and seminars to stay updated on the latest products, tools, and techniques. For example, I recently completed a certification in eco-friendly hair care practices, which aligns with the growing demand for sustainable beauty solutions in the region. I am also deeply familiar with local regulations and safety standards for salons in Victoria, ensuring that my work adheres to the highest levels of hygiene and client safety. This proactive approach not only enhances my skills but also allows me to contribute meaningfully to a salon’s reputation for excellence.</w:t>
      </w:r>
    </w:p>
    <w:p>
      <w:pPr>
        <w:pStyle w:val="BodyText"/>
      </w:pPr>
      <w:r>
        <w:t xml:space="preserve">Working in Australia Melbourne has exposed me to a vibrant community where creativity and cultural awareness are integral to the beauty industry. As a Hairdresser, I have learned to embrace the unique preferences of clients from diverse backgrounds, whether they are seeking traditional styles or cutting-edge trends. For instance, I have collaborated with clients who require specific techniques for textured hair or those looking for multicultural hairstyles that reflect their heritage. This adaptability has enabled me to thrive in a fast-paced environment while maintaining a focus on quality and client satisfaction. I am confident that my ability to connect with people from all walks of life will make me an asset to your team.</w:t>
      </w:r>
    </w:p>
    <w:p>
      <w:pPr>
        <w:pStyle w:val="BodyText"/>
      </w:pPr>
      <w:r>
        <w:t xml:space="preserve">Beyond my technical skills, I bring a collaborative spirit and a strong work ethic that align with the values of any professional salon. In Melbourne, where teamwork is essential for maintaining a cohesive and inspiring workspace, I have consistently contributed to fostering a positive atmosphere among colleagues. Whether mentoring junior stylists or supporting senior professionals during busy periods, I prioritize open communication and mutual respect. I am also highly organized, ensuring that appointments run smoothly and that the salon’s standards of cleanliness and efficiency are upheld at all times.</w:t>
      </w:r>
    </w:p>
    <w:p>
      <w:pPr>
        <w:pStyle w:val="BodyText"/>
      </w:pPr>
      <w:r>
        <w:t xml:space="preserve">I am particularly drawn to your salon because of its reputation for [mention specific qualities, e.g., "innovative styling," "client-focused service," or "community engagement"]. In Australia Melbourne, where salons compete to offer unique experiences, I admire how your establishment balances artistry with practicality. I am eager to contribute my skills and passion to help maintain this legacy while also bringing fresh ideas that reflect the ever-changing needs of modern clients. My goal is to not only meet but exceed expectations by delivering exceptional results and fostering long-term relationships with every client who walks through your doors.</w:t>
      </w:r>
    </w:p>
    <w:p>
      <w:pPr>
        <w:pStyle w:val="BodyText"/>
      </w:pPr>
      <w:r>
        <w:t xml:space="preserve">Thank you for considering my application. I would be honored to discuss how my background, skills, and dedication align with the goals of your team in Australia Melbourne. Please feel free to contact me at [phone number] or [email address] at your convenience. I look forward to the opportunity to contribute to the success of your salon and to grow alongside a talented and motivated group of professional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Application</dc:title>
  <dc:creator/>
  <dc:language>en</dc:language>
  <cp:keywords/>
  <dcterms:created xsi:type="dcterms:W3CDTF">2026-07-24T13:43:52Z</dcterms:created>
  <dcterms:modified xsi:type="dcterms:W3CDTF">2026-07-24T13:43:52Z</dcterms:modified>
</cp:coreProperties>
</file>

<file path=docProps/custom.xml><?xml version="1.0" encoding="utf-8"?>
<Properties xmlns="http://schemas.openxmlformats.org/officeDocument/2006/custom-properties" xmlns:vt="http://schemas.openxmlformats.org/officeDocument/2006/docPropsVTypes"/>
</file>